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AAC93" w14:textId="6AA608B5" w:rsidR="00965592" w:rsidRDefault="00965592" w:rsidP="00292F2C">
      <w:r>
        <w:t>NAME OF THE SOFTWARE</w:t>
      </w:r>
      <w:r w:rsidR="00C4338E">
        <w:t>= R</w:t>
      </w:r>
      <w:r w:rsidR="00D855F8">
        <w:t>SS2020</w:t>
      </w:r>
      <w:bookmarkStart w:id="0" w:name="_GoBack"/>
      <w:bookmarkEnd w:id="0"/>
    </w:p>
    <w:p w14:paraId="12AED220" w14:textId="77777777" w:rsidR="00C4338E" w:rsidRDefault="00C4338E" w:rsidP="00292F2C"/>
    <w:p w14:paraId="25EAAF57" w14:textId="14636398" w:rsidR="00965592" w:rsidRDefault="00C4338E" w:rsidP="00292F2C">
      <w:r>
        <w:t>INPUT VALUES</w:t>
      </w:r>
    </w:p>
    <w:p w14:paraId="0F3E8EB9" w14:textId="590B69E7" w:rsidR="00D9408D" w:rsidRDefault="00F06E9F" w:rsidP="00292F2C">
      <w:r>
        <w:t xml:space="preserve">N, </w:t>
      </w:r>
      <w:proofErr w:type="gramStart"/>
      <w:r w:rsidR="00965592">
        <w:t>STOIIP</w:t>
      </w:r>
      <w:r>
        <w:t>(</w:t>
      </w:r>
      <w:proofErr w:type="spellStart"/>
      <w:proofErr w:type="gramEnd"/>
      <w:r>
        <w:t>mmstb</w:t>
      </w:r>
      <w:proofErr w:type="spellEnd"/>
      <w:r>
        <w:t>)</w:t>
      </w:r>
    </w:p>
    <w:p w14:paraId="6E320508" w14:textId="2F6F2303" w:rsidR="00292F2C" w:rsidRDefault="00F06E9F" w:rsidP="00292F2C">
      <w:r>
        <w:t>m,</w:t>
      </w:r>
      <w:r w:rsidR="00965592">
        <w:t xml:space="preserve"> </w:t>
      </w:r>
      <w:r>
        <w:t>gas/sand volume ratio(fraction)</w:t>
      </w:r>
    </w:p>
    <w:p w14:paraId="32DA44BE" w14:textId="011B6F47" w:rsidR="00292F2C" w:rsidRDefault="00F06E9F" w:rsidP="00292F2C">
      <w:r>
        <w:t>Pi, initial reservoir pressure(</w:t>
      </w:r>
      <w:proofErr w:type="spellStart"/>
      <w:r>
        <w:t>psig</w:t>
      </w:r>
      <w:proofErr w:type="spellEnd"/>
      <w:r>
        <w:t>)</w:t>
      </w:r>
    </w:p>
    <w:p w14:paraId="61CA1A0B" w14:textId="78D70855" w:rsidR="00292F2C" w:rsidRDefault="00F06E9F" w:rsidP="00292F2C">
      <w:r>
        <w:t>Pb, bubble point pressure(</w:t>
      </w:r>
      <w:proofErr w:type="spellStart"/>
      <w:r>
        <w:t>psig</w:t>
      </w:r>
      <w:proofErr w:type="spellEnd"/>
      <w:r>
        <w:t>)</w:t>
      </w:r>
    </w:p>
    <w:p w14:paraId="1049CE36" w14:textId="19523080" w:rsidR="00292F2C" w:rsidRDefault="00F06E9F" w:rsidP="00292F2C">
      <w:proofErr w:type="spellStart"/>
      <w:r>
        <w:t>Boi</w:t>
      </w:r>
      <w:proofErr w:type="spellEnd"/>
      <w:r>
        <w:t>, initial formation volume factor(</w:t>
      </w:r>
      <w:proofErr w:type="spellStart"/>
      <w:r>
        <w:t>rb</w:t>
      </w:r>
      <w:proofErr w:type="spellEnd"/>
      <w:r>
        <w:t>/</w:t>
      </w:r>
      <w:proofErr w:type="spellStart"/>
      <w:r>
        <w:t>stb</w:t>
      </w:r>
      <w:proofErr w:type="spellEnd"/>
      <w:r>
        <w:t>)</w:t>
      </w:r>
    </w:p>
    <w:p w14:paraId="09E77210" w14:textId="59309005" w:rsidR="00292F2C" w:rsidRDefault="00F06E9F" w:rsidP="00292F2C">
      <w:proofErr w:type="spellStart"/>
      <w:r>
        <w:t>Rsi</w:t>
      </w:r>
      <w:proofErr w:type="spellEnd"/>
      <w:r>
        <w:t xml:space="preserve">, initial solution </w:t>
      </w:r>
      <w:proofErr w:type="spellStart"/>
      <w:r>
        <w:t>gor</w:t>
      </w:r>
      <w:proofErr w:type="spellEnd"/>
      <w:r>
        <w:t>(</w:t>
      </w:r>
      <w:proofErr w:type="spellStart"/>
      <w:r>
        <w:t>scf</w:t>
      </w:r>
      <w:proofErr w:type="spellEnd"/>
      <w:r>
        <w:t>/</w:t>
      </w:r>
      <w:proofErr w:type="spellStart"/>
      <w:r>
        <w:t>stb</w:t>
      </w:r>
      <w:proofErr w:type="spellEnd"/>
      <w:r>
        <w:t>)</w:t>
      </w:r>
    </w:p>
    <w:p w14:paraId="3CC84CF1" w14:textId="773EF555" w:rsidR="00292F2C" w:rsidRDefault="00F06E9F" w:rsidP="00292F2C">
      <w:proofErr w:type="spellStart"/>
      <w:r>
        <w:t>Bgi</w:t>
      </w:r>
      <w:proofErr w:type="spellEnd"/>
      <w:r>
        <w:t>, initial gas expansion factor(</w:t>
      </w:r>
      <w:proofErr w:type="spellStart"/>
      <w:r>
        <w:t>scf</w:t>
      </w:r>
      <w:proofErr w:type="spellEnd"/>
      <w:r>
        <w:t>/</w:t>
      </w:r>
      <w:proofErr w:type="spellStart"/>
      <w:r>
        <w:t>cuft</w:t>
      </w:r>
      <w:proofErr w:type="spellEnd"/>
      <w:r>
        <w:t>)</w:t>
      </w:r>
    </w:p>
    <w:p w14:paraId="0C9912DF" w14:textId="07713699" w:rsidR="00292F2C" w:rsidRDefault="00F06E9F" w:rsidP="00292F2C">
      <w:proofErr w:type="spellStart"/>
      <w:r>
        <w:t>Sw</w:t>
      </w:r>
      <w:proofErr w:type="spellEnd"/>
      <w:r>
        <w:t>, connate water saturation(fraction)</w:t>
      </w:r>
    </w:p>
    <w:p w14:paraId="2C2AD6B3" w14:textId="77F338D3" w:rsidR="00292F2C" w:rsidRDefault="00F06E9F" w:rsidP="00292F2C">
      <w:proofErr w:type="spellStart"/>
      <w:r>
        <w:t>Sgc</w:t>
      </w:r>
      <w:proofErr w:type="spellEnd"/>
      <w:r>
        <w:t>, critical gas saturation</w:t>
      </w:r>
      <w:r w:rsidR="00965592">
        <w:t>(fraction)</w:t>
      </w:r>
    </w:p>
    <w:p w14:paraId="004B53D5" w14:textId="6ABEA93B" w:rsidR="00292F2C" w:rsidRDefault="00F06E9F" w:rsidP="00292F2C">
      <w:r>
        <w:t xml:space="preserve">Np, </w:t>
      </w:r>
      <w:proofErr w:type="spellStart"/>
      <w:r>
        <w:t>cummulative</w:t>
      </w:r>
      <w:proofErr w:type="spellEnd"/>
      <w:r>
        <w:t xml:space="preserve"> oil </w:t>
      </w:r>
      <w:proofErr w:type="gramStart"/>
      <w:r>
        <w:t>production</w:t>
      </w:r>
      <w:r w:rsidR="00965592">
        <w:t>(</w:t>
      </w:r>
      <w:proofErr w:type="spellStart"/>
      <w:proofErr w:type="gramEnd"/>
      <w:r w:rsidR="00965592">
        <w:t>MMstb</w:t>
      </w:r>
      <w:proofErr w:type="spellEnd"/>
      <w:r w:rsidR="00965592">
        <w:t>)</w:t>
      </w:r>
    </w:p>
    <w:p w14:paraId="1F92A16D" w14:textId="05255DA9" w:rsidR="00292F2C" w:rsidRDefault="00F06E9F" w:rsidP="00292F2C">
      <w:proofErr w:type="spellStart"/>
      <w:r>
        <w:t>Rp</w:t>
      </w:r>
      <w:proofErr w:type="spellEnd"/>
      <w:r>
        <w:t xml:space="preserve">, </w:t>
      </w:r>
      <w:proofErr w:type="spellStart"/>
      <w:r>
        <w:t>cummulative</w:t>
      </w:r>
      <w:proofErr w:type="spellEnd"/>
      <w:r>
        <w:t xml:space="preserve"> produced </w:t>
      </w:r>
      <w:proofErr w:type="gramStart"/>
      <w:r w:rsidR="00965592">
        <w:t>GOR(</w:t>
      </w:r>
      <w:proofErr w:type="spellStart"/>
      <w:proofErr w:type="gramEnd"/>
      <w:r w:rsidR="00965592">
        <w:t>scf</w:t>
      </w:r>
      <w:proofErr w:type="spellEnd"/>
      <w:r w:rsidR="00965592">
        <w:t>/</w:t>
      </w:r>
      <w:proofErr w:type="spellStart"/>
      <w:r w:rsidR="00965592">
        <w:t>stb</w:t>
      </w:r>
      <w:proofErr w:type="spellEnd"/>
      <w:r w:rsidR="00965592">
        <w:t>)</w:t>
      </w:r>
    </w:p>
    <w:p w14:paraId="72B094F4" w14:textId="051A39B0" w:rsidR="00292F2C" w:rsidRDefault="00F06E9F" w:rsidP="00292F2C">
      <w:r>
        <w:t xml:space="preserve">Wp, </w:t>
      </w:r>
      <w:proofErr w:type="spellStart"/>
      <w:r>
        <w:t>cummulative</w:t>
      </w:r>
      <w:proofErr w:type="spellEnd"/>
      <w:r>
        <w:t xml:space="preserve"> water </w:t>
      </w:r>
      <w:proofErr w:type="gramStart"/>
      <w:r>
        <w:t>produced</w:t>
      </w:r>
      <w:r w:rsidR="00965592">
        <w:t>(</w:t>
      </w:r>
      <w:proofErr w:type="spellStart"/>
      <w:proofErr w:type="gramEnd"/>
      <w:r w:rsidR="00965592">
        <w:t>MMb</w:t>
      </w:r>
      <w:proofErr w:type="spellEnd"/>
      <w:r w:rsidR="00965592">
        <w:t>)</w:t>
      </w:r>
    </w:p>
    <w:p w14:paraId="6054D670" w14:textId="493C407D" w:rsidR="00292F2C" w:rsidRDefault="00F06E9F" w:rsidP="00292F2C">
      <w:proofErr w:type="spellStart"/>
      <w:r>
        <w:t>Fw</w:t>
      </w:r>
      <w:proofErr w:type="spellEnd"/>
      <w:r>
        <w:t xml:space="preserve">, present water </w:t>
      </w:r>
      <w:proofErr w:type="gramStart"/>
      <w:r>
        <w:t>cut</w:t>
      </w:r>
      <w:r w:rsidR="00965592">
        <w:t>(</w:t>
      </w:r>
      <w:proofErr w:type="gramEnd"/>
      <w:r w:rsidR="00965592">
        <w:t>6/9)</w:t>
      </w:r>
    </w:p>
    <w:p w14:paraId="21CE6A23" w14:textId="631E123E" w:rsidR="00292F2C" w:rsidRDefault="00F06E9F" w:rsidP="00292F2C">
      <w:r>
        <w:t>P, present reservoir pressure</w:t>
      </w:r>
      <w:r w:rsidR="00965592">
        <w:t>(</w:t>
      </w:r>
      <w:proofErr w:type="spellStart"/>
      <w:r w:rsidR="00965592">
        <w:t>psig</w:t>
      </w:r>
      <w:proofErr w:type="spellEnd"/>
      <w:r w:rsidR="00965592">
        <w:t>)</w:t>
      </w:r>
    </w:p>
    <w:p w14:paraId="692D5C73" w14:textId="69D5710B" w:rsidR="00292F2C" w:rsidRDefault="00F06E9F" w:rsidP="00292F2C">
      <w:r>
        <w:t>T, time since start of production</w:t>
      </w:r>
      <w:r w:rsidR="00965592">
        <w:t>(</w:t>
      </w:r>
      <w:proofErr w:type="spellStart"/>
      <w:r w:rsidR="00965592">
        <w:t>yrs</w:t>
      </w:r>
      <w:proofErr w:type="spellEnd"/>
      <w:r w:rsidR="00965592">
        <w:t>)</w:t>
      </w:r>
    </w:p>
    <w:p w14:paraId="5C133B92" w14:textId="1262371A" w:rsidR="00292F2C" w:rsidRDefault="00965592" w:rsidP="00292F2C">
      <w:r>
        <w:t>UR</w:t>
      </w:r>
      <w:r w:rsidR="00F06E9F">
        <w:t xml:space="preserve">, target ultimate </w:t>
      </w:r>
      <w:proofErr w:type="gramStart"/>
      <w:r w:rsidR="00F06E9F">
        <w:t>recovery</w:t>
      </w:r>
      <w:r>
        <w:t>(</w:t>
      </w:r>
      <w:proofErr w:type="spellStart"/>
      <w:proofErr w:type="gramEnd"/>
      <w:r>
        <w:t>MMstb</w:t>
      </w:r>
      <w:proofErr w:type="spellEnd"/>
      <w:r>
        <w:t>)</w:t>
      </w:r>
    </w:p>
    <w:p w14:paraId="6A8CF575" w14:textId="7EC0B8DB" w:rsidR="00292F2C" w:rsidRDefault="00466187" w:rsidP="00292F2C">
      <w:r>
        <w:t xml:space="preserve">Pa, </w:t>
      </w:r>
      <w:r w:rsidR="00F06E9F">
        <w:t xml:space="preserve">desired </w:t>
      </w:r>
      <w:proofErr w:type="spellStart"/>
      <w:r w:rsidR="00F06E9F">
        <w:t>abandonement</w:t>
      </w:r>
      <w:proofErr w:type="spellEnd"/>
      <w:r w:rsidR="00F06E9F">
        <w:t xml:space="preserve"> pressure</w:t>
      </w:r>
      <w:r w:rsidR="00965592">
        <w:t>(</w:t>
      </w:r>
      <w:proofErr w:type="spellStart"/>
      <w:r w:rsidR="00965592">
        <w:t>psig</w:t>
      </w:r>
      <w:proofErr w:type="spellEnd"/>
      <w:r w:rsidR="00965592">
        <w:t>)</w:t>
      </w:r>
    </w:p>
    <w:p w14:paraId="55530FD1" w14:textId="0F065F78" w:rsidR="00292F2C" w:rsidRDefault="00466187" w:rsidP="00292F2C">
      <w:proofErr w:type="spellStart"/>
      <w:r>
        <w:t>Fwa</w:t>
      </w:r>
      <w:proofErr w:type="spellEnd"/>
      <w:r>
        <w:t xml:space="preserve">, </w:t>
      </w:r>
      <w:proofErr w:type="spellStart"/>
      <w:r w:rsidR="00F06E9F">
        <w:t>abandonement</w:t>
      </w:r>
      <w:proofErr w:type="spellEnd"/>
      <w:r w:rsidR="00F06E9F">
        <w:t xml:space="preserve"> water </w:t>
      </w:r>
      <w:proofErr w:type="gramStart"/>
      <w:r w:rsidR="00F06E9F">
        <w:t>cut</w:t>
      </w:r>
      <w:r w:rsidR="00965592">
        <w:t>(</w:t>
      </w:r>
      <w:proofErr w:type="gramEnd"/>
      <w:r w:rsidR="00965592">
        <w:t>6/9)</w:t>
      </w:r>
    </w:p>
    <w:p w14:paraId="2025D5EF" w14:textId="7324F412" w:rsidR="00292F2C" w:rsidRDefault="00965592" w:rsidP="00292F2C">
      <w:r>
        <w:t xml:space="preserve">H, </w:t>
      </w:r>
      <w:r w:rsidR="00F06E9F">
        <w:t>original oil column</w:t>
      </w:r>
      <w:r>
        <w:t>(ft)</w:t>
      </w:r>
    </w:p>
    <w:p w14:paraId="49214E41" w14:textId="33A3B80E" w:rsidR="00292F2C" w:rsidRDefault="00965592" w:rsidP="00292F2C">
      <w:r>
        <w:t xml:space="preserve">Ha, </w:t>
      </w:r>
      <w:proofErr w:type="spellStart"/>
      <w:r w:rsidR="00F06E9F">
        <w:t>abandonement</w:t>
      </w:r>
      <w:proofErr w:type="spellEnd"/>
      <w:r w:rsidR="00F06E9F">
        <w:t xml:space="preserve"> oil column</w:t>
      </w:r>
      <w:r>
        <w:t>(ft)</w:t>
      </w:r>
    </w:p>
    <w:p w14:paraId="1117B82E" w14:textId="3BBDF919" w:rsidR="00292F2C" w:rsidRDefault="00965592" w:rsidP="00292F2C">
      <w:r>
        <w:t xml:space="preserve">E, </w:t>
      </w:r>
      <w:r w:rsidR="00F06E9F">
        <w:t>sweep efficiency</w:t>
      </w:r>
      <w:r>
        <w:t>(fraction)</w:t>
      </w:r>
    </w:p>
    <w:p w14:paraId="3A726527" w14:textId="48D7FA4D" w:rsidR="00292F2C" w:rsidRDefault="00965592" w:rsidP="00292F2C">
      <w:proofErr w:type="spellStart"/>
      <w:r>
        <w:t>Sorw</w:t>
      </w:r>
      <w:proofErr w:type="spellEnd"/>
      <w:r>
        <w:t xml:space="preserve">, </w:t>
      </w:r>
      <w:r w:rsidR="00F06E9F">
        <w:t>residual oil saturation to water drive</w:t>
      </w:r>
      <w:r>
        <w:t>(fraction)</w:t>
      </w:r>
    </w:p>
    <w:p w14:paraId="48399344" w14:textId="20AA3B5C" w:rsidR="00292F2C" w:rsidRDefault="00965592" w:rsidP="00292F2C">
      <w:proofErr w:type="spellStart"/>
      <w:r>
        <w:t>S’orw</w:t>
      </w:r>
      <w:proofErr w:type="spellEnd"/>
      <w:r>
        <w:t xml:space="preserve">, </w:t>
      </w:r>
      <w:r w:rsidR="00F06E9F">
        <w:t>residual oil saturation to water drive in presence of gas</w:t>
      </w:r>
      <w:r>
        <w:t>(fraction)</w:t>
      </w:r>
    </w:p>
    <w:p w14:paraId="7B0BC212" w14:textId="3DB3F4AA" w:rsidR="00292F2C" w:rsidRDefault="00965592" w:rsidP="00292F2C">
      <w:proofErr w:type="spellStart"/>
      <w:r>
        <w:t>Sgro</w:t>
      </w:r>
      <w:proofErr w:type="spellEnd"/>
      <w:r>
        <w:t xml:space="preserve">, </w:t>
      </w:r>
      <w:r w:rsidR="00F06E9F">
        <w:t>residual gas saturation to oil drive</w:t>
      </w:r>
      <w:r>
        <w:t>(fraction)</w:t>
      </w:r>
    </w:p>
    <w:p w14:paraId="2C661624" w14:textId="77777777" w:rsidR="00292F2C" w:rsidRDefault="00292F2C" w:rsidP="00292F2C"/>
    <w:p w14:paraId="5CFDE355" w14:textId="72C81D42" w:rsidR="00292F2C" w:rsidRDefault="00292F2C" w:rsidP="00292F2C"/>
    <w:p w14:paraId="021773DA" w14:textId="4B7AA1CD" w:rsidR="00292F2C" w:rsidRDefault="00C4338E" w:rsidP="00292F2C">
      <w:r>
        <w:lastRenderedPageBreak/>
        <w:t>OUTPUT VALUES</w:t>
      </w:r>
    </w:p>
    <w:p w14:paraId="77A10C42" w14:textId="7860468B" w:rsidR="00292F2C" w:rsidRDefault="00292F2C" w:rsidP="00292F2C"/>
    <w:p w14:paraId="581DAED7" w14:textId="05C9513D" w:rsidR="00292F2C" w:rsidRDefault="00292F2C" w:rsidP="00292F2C"/>
    <w:p w14:paraId="173E508D" w14:textId="1385ADF1" w:rsidR="00292F2C" w:rsidRDefault="00292F2C" w:rsidP="00292F2C">
      <w:r>
        <w:t>CURRENT AVERAGE GROSS RATE</w:t>
      </w:r>
      <w:r w:rsidR="00C4338E">
        <w:t>(b/d)</w:t>
      </w:r>
    </w:p>
    <w:p w14:paraId="5252E316" w14:textId="5635C0ED" w:rsidR="00292F2C" w:rsidRDefault="00292F2C" w:rsidP="00292F2C">
      <w:r>
        <w:t xml:space="preserve">PRESENT TRAPPED GAS </w:t>
      </w:r>
      <w:proofErr w:type="gramStart"/>
      <w:r>
        <w:t>SATURATION</w:t>
      </w:r>
      <w:r w:rsidR="00C4338E">
        <w:t>(</w:t>
      </w:r>
      <w:proofErr w:type="gramEnd"/>
      <w:r w:rsidR="00C4338E">
        <w:t>%)</w:t>
      </w:r>
    </w:p>
    <w:p w14:paraId="0A03D37A" w14:textId="794534F1" w:rsidR="00292F2C" w:rsidRDefault="00292F2C" w:rsidP="00292F2C">
      <w:r>
        <w:t xml:space="preserve">CRITICAL </w:t>
      </w:r>
      <w:proofErr w:type="gramStart"/>
      <w:r>
        <w:t>PRESSURE</w:t>
      </w:r>
      <w:r w:rsidR="00C4338E">
        <w:t>(</w:t>
      </w:r>
      <w:proofErr w:type="spellStart"/>
      <w:proofErr w:type="gramEnd"/>
      <w:r w:rsidR="00C4338E">
        <w:t>psig</w:t>
      </w:r>
      <w:proofErr w:type="spellEnd"/>
      <w:r w:rsidR="00C4338E">
        <w:t>)</w:t>
      </w:r>
    </w:p>
    <w:p w14:paraId="4CC9E407" w14:textId="23551204" w:rsidR="00292F2C" w:rsidRDefault="00292F2C" w:rsidP="00292F2C">
      <w:r>
        <w:t>PRESENT RESATURATION</w:t>
      </w:r>
      <w:r w:rsidR="00C4338E">
        <w:t>(</w:t>
      </w:r>
      <w:proofErr w:type="spellStart"/>
      <w:r w:rsidR="00C4338E">
        <w:t>MMstb</w:t>
      </w:r>
      <w:proofErr w:type="spellEnd"/>
      <w:r w:rsidR="00C4338E">
        <w:t>)</w:t>
      </w:r>
    </w:p>
    <w:p w14:paraId="77B94617" w14:textId="17651359" w:rsidR="00292F2C" w:rsidRDefault="00292F2C" w:rsidP="00292F2C">
      <w:r>
        <w:t>PRESENT NET WATER INFLUX</w:t>
      </w:r>
      <w:r w:rsidR="00C4338E">
        <w:t>(</w:t>
      </w:r>
      <w:proofErr w:type="spellStart"/>
      <w:r w:rsidR="00C4338E">
        <w:t>MMb</w:t>
      </w:r>
      <w:proofErr w:type="spellEnd"/>
      <w:r w:rsidR="00C4338E">
        <w:t>)</w:t>
      </w:r>
    </w:p>
    <w:p w14:paraId="143B8004" w14:textId="4B560051" w:rsidR="00292F2C" w:rsidRDefault="00292F2C" w:rsidP="00292F2C">
      <w:r>
        <w:t xml:space="preserve">PRESENT WATER DRIVE </w:t>
      </w:r>
      <w:proofErr w:type="gramStart"/>
      <w:r>
        <w:t>INDEX</w:t>
      </w:r>
      <w:r w:rsidR="00C4338E">
        <w:t>(</w:t>
      </w:r>
      <w:proofErr w:type="gramEnd"/>
      <w:r w:rsidR="00C4338E">
        <w:t>%)</w:t>
      </w:r>
    </w:p>
    <w:p w14:paraId="3F6A5E0E" w14:textId="6DFE74AC" w:rsidR="00292F2C" w:rsidRDefault="00292F2C" w:rsidP="00292F2C">
      <w:r>
        <w:t xml:space="preserve">ABANDONEMENT PRESSURE ESTIMATE AT CURRENT </w:t>
      </w:r>
      <w:proofErr w:type="spellStart"/>
      <w:r>
        <w:t>Rp</w:t>
      </w:r>
      <w:proofErr w:type="spellEnd"/>
      <w:r>
        <w:t xml:space="preserve"> AND GROSS </w:t>
      </w:r>
      <w:proofErr w:type="gramStart"/>
      <w:r>
        <w:t>RATE</w:t>
      </w:r>
      <w:r w:rsidR="00C4338E">
        <w:t>(</w:t>
      </w:r>
      <w:proofErr w:type="spellStart"/>
      <w:proofErr w:type="gramEnd"/>
      <w:r w:rsidR="00C4338E">
        <w:t>psig</w:t>
      </w:r>
      <w:proofErr w:type="spellEnd"/>
      <w:r w:rsidR="00C4338E">
        <w:t>)</w:t>
      </w:r>
    </w:p>
    <w:p w14:paraId="172E9FCC" w14:textId="2886B440" w:rsidR="00292F2C" w:rsidRDefault="00292F2C" w:rsidP="00292F2C">
      <w:r>
        <w:t xml:space="preserve">MB ABANDONEMENT PRESSURE ASSUMING CURRENT </w:t>
      </w:r>
      <w:proofErr w:type="spellStart"/>
      <w:r>
        <w:t>Rp</w:t>
      </w:r>
      <w:proofErr w:type="spellEnd"/>
      <w:r>
        <w:t xml:space="preserve"> AND WATER DRIVE </w:t>
      </w:r>
      <w:proofErr w:type="gramStart"/>
      <w:r>
        <w:t>INDEX</w:t>
      </w:r>
      <w:r w:rsidR="00C4338E">
        <w:t>(</w:t>
      </w:r>
      <w:proofErr w:type="spellStart"/>
      <w:proofErr w:type="gramEnd"/>
      <w:r w:rsidR="00C4338E">
        <w:t>psig</w:t>
      </w:r>
      <w:proofErr w:type="spellEnd"/>
      <w:r w:rsidR="00C4338E">
        <w:t>)</w:t>
      </w:r>
    </w:p>
    <w:p w14:paraId="453F6BA9" w14:textId="3BA0EF70" w:rsidR="00292F2C" w:rsidRDefault="00292F2C" w:rsidP="00292F2C">
      <w:r>
        <w:t>ESTIMATED GROSS OFFTAKE RATE FOR DESI</w:t>
      </w:r>
      <w:r w:rsidR="003E3295">
        <w:t>R</w:t>
      </w:r>
      <w:r>
        <w:t xml:space="preserve">ED </w:t>
      </w:r>
      <w:r w:rsidR="003E3295">
        <w:t>ABANDONEMENT PRESSURE</w:t>
      </w:r>
      <w:r w:rsidR="00C4338E">
        <w:t>(b/d)</w:t>
      </w:r>
    </w:p>
    <w:p w14:paraId="11D979A7" w14:textId="29631CCE" w:rsidR="003E3295" w:rsidRDefault="003E3295" w:rsidP="00292F2C">
      <w:r>
        <w:t xml:space="preserve">RECOMMENDED MAXIMUM GOR BASED ON AVAILABLE ENERGY AND DESIRED ABANDONEMENT </w:t>
      </w:r>
      <w:proofErr w:type="gramStart"/>
      <w:r>
        <w:t>PRESSURE</w:t>
      </w:r>
      <w:r w:rsidR="00C4338E">
        <w:t>(</w:t>
      </w:r>
      <w:proofErr w:type="spellStart"/>
      <w:proofErr w:type="gramEnd"/>
      <w:r w:rsidR="00C4338E">
        <w:t>scf</w:t>
      </w:r>
      <w:proofErr w:type="spellEnd"/>
      <w:r w:rsidR="00C4338E">
        <w:t>/b)</w:t>
      </w:r>
    </w:p>
    <w:p w14:paraId="3DFA8416" w14:textId="43B42FA1" w:rsidR="003E3295" w:rsidRDefault="003E3295" w:rsidP="00292F2C">
      <w:r>
        <w:t xml:space="preserve">RECOMMENDED GOR FOR NO ULTIMATE </w:t>
      </w:r>
      <w:proofErr w:type="gramStart"/>
      <w:r>
        <w:t>RESATURATION</w:t>
      </w:r>
      <w:r w:rsidR="00C4338E">
        <w:t>(</w:t>
      </w:r>
      <w:proofErr w:type="spellStart"/>
      <w:proofErr w:type="gramEnd"/>
      <w:r w:rsidR="00C4338E">
        <w:t>scf</w:t>
      </w:r>
      <w:proofErr w:type="spellEnd"/>
      <w:r w:rsidR="00C4338E">
        <w:t>/b)</w:t>
      </w:r>
    </w:p>
    <w:p w14:paraId="462E184B" w14:textId="101028A6" w:rsidR="003E3295" w:rsidRDefault="003E3295" w:rsidP="00292F2C">
      <w:r>
        <w:t>ULTIMATE RECOVERY WITHOUT GASCAP BLOWDOWN</w:t>
      </w:r>
      <w:r w:rsidR="00C4338E">
        <w:t>(</w:t>
      </w:r>
      <w:proofErr w:type="spellStart"/>
      <w:r w:rsidR="00C4338E">
        <w:t>MMstb</w:t>
      </w:r>
      <w:proofErr w:type="spellEnd"/>
      <w:r w:rsidR="00C4338E">
        <w:t>)</w:t>
      </w:r>
    </w:p>
    <w:p w14:paraId="3139A3AF" w14:textId="5E8FE3DC" w:rsidR="003E3295" w:rsidRDefault="003E3295" w:rsidP="00292F2C">
      <w:r>
        <w:t>ULTIMATE RECOVERY WITH GASCAP BLOWDOWN</w:t>
      </w:r>
      <w:r w:rsidR="00C4338E">
        <w:t>(</w:t>
      </w:r>
      <w:proofErr w:type="spellStart"/>
      <w:r w:rsidR="00C4338E">
        <w:t>MMstb</w:t>
      </w:r>
      <w:proofErr w:type="spellEnd"/>
      <w:r w:rsidR="00C4338E">
        <w:t>)</w:t>
      </w:r>
    </w:p>
    <w:p w14:paraId="15D6C78D" w14:textId="72473D15" w:rsidR="003E3295" w:rsidRPr="00292F2C" w:rsidRDefault="003E3295" w:rsidP="00292F2C">
      <w:r>
        <w:t>GAIN IN ULTIMATE RECOVERY WITH GASCAP BLOWDOWN</w:t>
      </w:r>
      <w:r w:rsidR="00C4338E">
        <w:t>(</w:t>
      </w:r>
      <w:proofErr w:type="spellStart"/>
      <w:r w:rsidR="00C4338E">
        <w:t>MMstb</w:t>
      </w:r>
      <w:proofErr w:type="spellEnd"/>
      <w:r w:rsidR="00C4338E">
        <w:t>)</w:t>
      </w:r>
    </w:p>
    <w:sectPr w:rsidR="003E3295" w:rsidRPr="00292F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3E3DCE" w14:textId="77777777" w:rsidR="00315DB6" w:rsidRDefault="00315DB6" w:rsidP="00292F2C">
      <w:pPr>
        <w:spacing w:after="0" w:line="240" w:lineRule="auto"/>
      </w:pPr>
      <w:r>
        <w:separator/>
      </w:r>
    </w:p>
  </w:endnote>
  <w:endnote w:type="continuationSeparator" w:id="0">
    <w:p w14:paraId="11C315FF" w14:textId="77777777" w:rsidR="00315DB6" w:rsidRDefault="00315DB6" w:rsidP="00292F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689CC0" w14:textId="77777777" w:rsidR="00315DB6" w:rsidRDefault="00315DB6" w:rsidP="00292F2C">
      <w:pPr>
        <w:spacing w:after="0" w:line="240" w:lineRule="auto"/>
      </w:pPr>
      <w:r>
        <w:separator/>
      </w:r>
    </w:p>
  </w:footnote>
  <w:footnote w:type="continuationSeparator" w:id="0">
    <w:p w14:paraId="44D6D2BF" w14:textId="77777777" w:rsidR="00315DB6" w:rsidRDefault="00315DB6" w:rsidP="00292F2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NjKzMLMwNTCxMDRW0lEKTi0uzszPAykwrAUAcXRgIiwAAAA="/>
  </w:docVars>
  <w:rsids>
    <w:rsidRoot w:val="00292F2C"/>
    <w:rsid w:val="00292F2C"/>
    <w:rsid w:val="00315DB6"/>
    <w:rsid w:val="003E3295"/>
    <w:rsid w:val="00466187"/>
    <w:rsid w:val="004F2EFD"/>
    <w:rsid w:val="00963D04"/>
    <w:rsid w:val="00965592"/>
    <w:rsid w:val="00C4338E"/>
    <w:rsid w:val="00C72A2E"/>
    <w:rsid w:val="00D855F8"/>
    <w:rsid w:val="00F06E9F"/>
    <w:rsid w:val="00F24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09AD5"/>
  <w15:chartTrackingRefBased/>
  <w15:docId w15:val="{49FB877D-CA44-4EA7-9DB8-6DE1A193F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2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F2C"/>
  </w:style>
  <w:style w:type="paragraph" w:styleId="Footer">
    <w:name w:val="footer"/>
    <w:basedOn w:val="Normal"/>
    <w:link w:val="FooterChar"/>
    <w:uiPriority w:val="99"/>
    <w:unhideWhenUsed/>
    <w:rsid w:val="00292F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F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ohitare Belo</dc:creator>
  <cp:keywords/>
  <dc:description/>
  <cp:lastModifiedBy>Olohitare Belo</cp:lastModifiedBy>
  <cp:revision>1</cp:revision>
  <dcterms:created xsi:type="dcterms:W3CDTF">2020-03-07T05:31:00Z</dcterms:created>
  <dcterms:modified xsi:type="dcterms:W3CDTF">2020-03-07T18:48:00Z</dcterms:modified>
</cp:coreProperties>
</file>